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5C5655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234C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5C5655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5C5655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1E669CEC" w:rsidR="008F0145" w:rsidRPr="00347C39" w:rsidRDefault="00B70842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4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24517552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</w:t>
            </w:r>
            <w:r w:rsidR="00B70842">
              <w:rPr>
                <w:sz w:val="22"/>
                <w:szCs w:val="22"/>
              </w:rPr>
              <w:t>e</w:t>
            </w:r>
            <w:r w:rsidRPr="00347C39">
              <w:rPr>
                <w:sz w:val="22"/>
                <w:szCs w:val="22"/>
              </w:rPr>
              <w:t xml:space="preserve">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5C565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5C565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3026900A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8706F4">
              <w:rPr>
                <w:sz w:val="22"/>
                <w:szCs w:val="22"/>
              </w:rPr>
              <w:t>14</w:t>
            </w:r>
            <w:r w:rsidR="009C0905">
              <w:rPr>
                <w:sz w:val="22"/>
                <w:szCs w:val="22"/>
              </w:rPr>
              <w:t>/</w:t>
            </w:r>
            <w:r w:rsidR="008706F4">
              <w:rPr>
                <w:sz w:val="22"/>
                <w:szCs w:val="22"/>
              </w:rPr>
              <w:t>4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507604">
              <w:rPr>
                <w:sz w:val="22"/>
                <w:szCs w:val="22"/>
              </w:rPr>
              <w:t>00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0ED4B071" w:rsidR="0085067D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A735309" w:rsidR="0005469A" w:rsidRPr="007B7F1C" w:rsidRDefault="00B70842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</w:t>
            </w:r>
            <w:r w:rsidR="000F1729">
              <w:rPr>
                <w:sz w:val="22"/>
                <w:szCs w:val="22"/>
              </w:rPr>
              <w:t>4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64578BD3" w:rsidR="00715F01" w:rsidRDefault="00B70842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Customer saw the </w:t>
      </w:r>
      <w:proofErr w:type="spellStart"/>
      <w:r>
        <w:rPr>
          <w:lang w:val="en-US"/>
        </w:rPr>
        <w:t>heroku</w:t>
      </w:r>
      <w:proofErr w:type="spellEnd"/>
      <w:r>
        <w:rPr>
          <w:lang w:val="en-US"/>
        </w:rPr>
        <w:t xml:space="preserve"> deploy, they want to deploy website on EC2 server</w:t>
      </w:r>
    </w:p>
    <w:p w14:paraId="0D9C0EDF" w14:textId="4531A1ED" w:rsidR="00B70842" w:rsidRDefault="007D45C7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After deploy, the user testing need to occur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5D61DEFC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>UI</w:t>
      </w:r>
      <w:r w:rsidR="007D45C7">
        <w:t>, fix UI bug</w:t>
      </w:r>
      <w:r w:rsidR="00B57686">
        <w:t xml:space="preserve"> (Hân, Nguyên). Expected day: </w:t>
      </w:r>
      <w:r w:rsidR="007D45C7">
        <w:t>21</w:t>
      </w:r>
      <w:r w:rsidR="00B57686">
        <w:t>/</w:t>
      </w:r>
      <w:r w:rsidR="005E3704">
        <w:t>4</w:t>
      </w:r>
      <w:r w:rsidR="00B57686">
        <w:t>/2022</w:t>
      </w:r>
    </w:p>
    <w:p w14:paraId="576F9B23" w14:textId="75CF65CE" w:rsidR="00B84244" w:rsidRDefault="007D45C7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D</w:t>
      </w:r>
      <w:r w:rsidR="005E3704">
        <w:rPr>
          <w:lang w:val="en-US"/>
        </w:rPr>
        <w:t>eploy</w:t>
      </w:r>
      <w:r w:rsidR="00B57686">
        <w:rPr>
          <w:lang w:val="en-US"/>
        </w:rPr>
        <w:t xml:space="preserve"> (Minh). Expected day:</w:t>
      </w:r>
      <w:r w:rsidR="00536557">
        <w:rPr>
          <w:lang w:val="en-US"/>
        </w:rPr>
        <w:t xml:space="preserve"> </w:t>
      </w:r>
      <w:r>
        <w:rPr>
          <w:lang w:val="en-US"/>
        </w:rPr>
        <w:t>21</w:t>
      </w:r>
      <w:r w:rsidR="00B57686">
        <w:rPr>
          <w:lang w:val="en-US"/>
        </w:rPr>
        <w:t>/</w:t>
      </w:r>
      <w:r w:rsidR="005E3704">
        <w:rPr>
          <w:lang w:val="en-US"/>
        </w:rPr>
        <w:t>4</w:t>
      </w:r>
      <w:r w:rsidR="00B57686"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3189F2DB" w:rsidR="00F06889" w:rsidRDefault="007D45C7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Fix Facebook, Google login when deploy code on EC2</w:t>
      </w:r>
      <w:r w:rsidR="00F06889">
        <w:rPr>
          <w:lang w:val="en-US"/>
        </w:rPr>
        <w:t xml:space="preserve"> (Thu</w:t>
      </w:r>
      <w:r>
        <w:rPr>
          <w:lang w:val="en-US"/>
        </w:rPr>
        <w:t>, Minh</w:t>
      </w:r>
      <w:r w:rsidR="00F06889">
        <w:rPr>
          <w:lang w:val="en-US"/>
        </w:rPr>
        <w:t>)</w:t>
      </w:r>
      <w:r w:rsidR="00F06889" w:rsidRPr="00F06889">
        <w:rPr>
          <w:lang w:val="en-US"/>
        </w:rPr>
        <w:t xml:space="preserve"> </w:t>
      </w:r>
      <w:r w:rsidR="00F06889">
        <w:rPr>
          <w:lang w:val="en-US"/>
        </w:rPr>
        <w:t xml:space="preserve">Expected day: </w:t>
      </w:r>
      <w:r>
        <w:rPr>
          <w:lang w:val="en-US"/>
        </w:rPr>
        <w:t>21</w:t>
      </w:r>
      <w:r w:rsidR="00F06889">
        <w:rPr>
          <w:lang w:val="en-US"/>
        </w:rPr>
        <w:t>/</w:t>
      </w:r>
      <w:r w:rsidR="005E3704">
        <w:rPr>
          <w:lang w:val="en-US"/>
        </w:rPr>
        <w:t>4</w:t>
      </w:r>
      <w:r w:rsidR="00F06889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0044A" w14:textId="77777777" w:rsidR="005C5655" w:rsidRDefault="005C5655">
      <w:pPr>
        <w:spacing w:after="0" w:line="240" w:lineRule="auto"/>
      </w:pPr>
      <w:r>
        <w:separator/>
      </w:r>
    </w:p>
  </w:endnote>
  <w:endnote w:type="continuationSeparator" w:id="0">
    <w:p w14:paraId="3616BAAB" w14:textId="77777777" w:rsidR="005C5655" w:rsidRDefault="005C5655">
      <w:pPr>
        <w:spacing w:after="0" w:line="240" w:lineRule="auto"/>
      </w:pPr>
      <w:r>
        <w:continuationSeparator/>
      </w:r>
    </w:p>
  </w:endnote>
  <w:endnote w:type="continuationNotice" w:id="1">
    <w:p w14:paraId="32C773FD" w14:textId="77777777" w:rsidR="005C5655" w:rsidRDefault="005C56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21114F5F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DE4394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6357CFB7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DE4394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7BCFD9" w14:textId="77777777" w:rsidR="005C5655" w:rsidRDefault="005C5655">
      <w:pPr>
        <w:spacing w:after="0" w:line="240" w:lineRule="auto"/>
      </w:pPr>
      <w:r>
        <w:separator/>
      </w:r>
    </w:p>
  </w:footnote>
  <w:footnote w:type="continuationSeparator" w:id="0">
    <w:p w14:paraId="31030C24" w14:textId="77777777" w:rsidR="005C5655" w:rsidRDefault="005C5655">
      <w:pPr>
        <w:spacing w:after="0" w:line="240" w:lineRule="auto"/>
      </w:pPr>
      <w:r>
        <w:continuationSeparator/>
      </w:r>
    </w:p>
  </w:footnote>
  <w:footnote w:type="continuationNotice" w:id="1">
    <w:p w14:paraId="540E8902" w14:textId="77777777" w:rsidR="005C5655" w:rsidRDefault="005C56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167B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604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C5655"/>
    <w:rsid w:val="005D1C15"/>
    <w:rsid w:val="005E3704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5C7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06F4"/>
    <w:rsid w:val="00871425"/>
    <w:rsid w:val="0087448D"/>
    <w:rsid w:val="00876671"/>
    <w:rsid w:val="00877CEF"/>
    <w:rsid w:val="00890E0D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0842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4394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60885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56FB6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40E4B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4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66</cp:revision>
  <cp:lastPrinted>2018-08-22T23:13:00Z</cp:lastPrinted>
  <dcterms:created xsi:type="dcterms:W3CDTF">2021-10-22T21:10:00Z</dcterms:created>
  <dcterms:modified xsi:type="dcterms:W3CDTF">2022-05-27T10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